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D56" w:rsidRDefault="0033237B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bsorption of light – identifying and quantifying</w:t>
      </w:r>
    </w:p>
    <w:p w:rsidR="00C4021C" w:rsidRDefault="00C4021C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dification of side chains</w:t>
      </w:r>
    </w:p>
    <w:p w:rsidR="001F1CC0" w:rsidRDefault="001F1CC0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iological function of amino acids – some do things by themselves, some need to be modified</w:t>
      </w:r>
    </w:p>
    <w:p w:rsidR="001F1CC0" w:rsidRDefault="001F1CC0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es – how </w:t>
      </w:r>
      <w:r w:rsidR="00612A08">
        <w:rPr>
          <w:rFonts w:ascii="Arial" w:hAnsi="Arial" w:cs="Arial"/>
          <w:sz w:val="24"/>
          <w:szCs w:val="40"/>
        </w:rPr>
        <w:t>mRNA</w:t>
      </w:r>
      <w:r>
        <w:rPr>
          <w:rFonts w:ascii="Arial" w:hAnsi="Arial" w:cs="Arial"/>
          <w:sz w:val="24"/>
          <w:szCs w:val="40"/>
        </w:rPr>
        <w:t xml:space="preserve"> is made and transcribed by proteins for proteins</w:t>
      </w:r>
    </w:p>
    <w:p w:rsidR="00612A08" w:rsidRDefault="00612A08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ccept glycine, has asymmetric carbon – C alpha is </w:t>
      </w:r>
      <w:proofErr w:type="spellStart"/>
      <w:r>
        <w:rPr>
          <w:rFonts w:ascii="Arial" w:hAnsi="Arial" w:cs="Arial"/>
          <w:sz w:val="24"/>
          <w:szCs w:val="40"/>
        </w:rPr>
        <w:t>conncected</w:t>
      </w:r>
      <w:proofErr w:type="spellEnd"/>
      <w:r>
        <w:rPr>
          <w:rFonts w:ascii="Arial" w:hAnsi="Arial" w:cs="Arial"/>
          <w:sz w:val="24"/>
          <w:szCs w:val="40"/>
        </w:rPr>
        <w:t xml:space="preserve"> to 4 H group – backbone has organic group, NH3, H, COO-</w:t>
      </w:r>
    </w:p>
    <w:p w:rsidR="00612A08" w:rsidRDefault="00612A08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irality is when side is not H, no double H</w:t>
      </w:r>
    </w:p>
    <w:p w:rsidR="0046455B" w:rsidRDefault="0046455B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lica crystals grow in desserts, grow into spirals</w:t>
      </w:r>
    </w:p>
    <w:p w:rsidR="0046455B" w:rsidRDefault="0046455B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also has left and right spirals</w:t>
      </w:r>
    </w:p>
    <w:p w:rsidR="005B2603" w:rsidRDefault="005B2603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-Alanine – smallest amino acid – CH3 as side chain</w:t>
      </w:r>
    </w:p>
    <w:p w:rsidR="001725CF" w:rsidRDefault="001725CF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scher projections</w:t>
      </w:r>
    </w:p>
    <w:p w:rsidR="001725CF" w:rsidRDefault="00C4458D" w:rsidP="00C4458D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C4458D">
        <w:rPr>
          <w:rFonts w:ascii="Arial" w:hAnsi="Arial" w:cs="Arial"/>
          <w:sz w:val="24"/>
          <w:szCs w:val="40"/>
        </w:rPr>
        <w:drawing>
          <wp:inline distT="0" distB="0" distL="0" distR="0" wp14:anchorId="41E6C8F1" wp14:editId="1975E4FA">
            <wp:extent cx="3696216" cy="13336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58D" w:rsidRDefault="00C4458D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 represents </w:t>
      </w:r>
      <w:proofErr w:type="spellStart"/>
      <w:r>
        <w:rPr>
          <w:rFonts w:ascii="Arial" w:hAnsi="Arial" w:cs="Arial"/>
          <w:sz w:val="24"/>
          <w:szCs w:val="40"/>
        </w:rPr>
        <w:t>laevo</w:t>
      </w:r>
      <w:proofErr w:type="spellEnd"/>
      <w:r>
        <w:rPr>
          <w:rFonts w:ascii="Arial" w:hAnsi="Arial" w:cs="Arial"/>
          <w:sz w:val="24"/>
          <w:szCs w:val="40"/>
        </w:rPr>
        <w:t xml:space="preserve"> – left hand</w:t>
      </w:r>
    </w:p>
    <w:p w:rsidR="00C4458D" w:rsidRDefault="00C4458D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 represents </w:t>
      </w:r>
      <w:proofErr w:type="spellStart"/>
      <w:r>
        <w:rPr>
          <w:rFonts w:ascii="Arial" w:hAnsi="Arial" w:cs="Arial"/>
          <w:sz w:val="24"/>
          <w:szCs w:val="40"/>
        </w:rPr>
        <w:t>dextro</w:t>
      </w:r>
      <w:proofErr w:type="spellEnd"/>
      <w:r>
        <w:rPr>
          <w:rFonts w:ascii="Arial" w:hAnsi="Arial" w:cs="Arial"/>
          <w:sz w:val="24"/>
          <w:szCs w:val="40"/>
        </w:rPr>
        <w:t xml:space="preserve"> – right hand</w:t>
      </w:r>
    </w:p>
    <w:p w:rsidR="00FB7DE6" w:rsidRDefault="00FB7DE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e direction is +, one is –</w:t>
      </w:r>
    </w:p>
    <w:p w:rsidR="00FB7DE6" w:rsidRDefault="00FB7DE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isting to left (polarisation) is L-molecule</w:t>
      </w:r>
    </w:p>
    <w:p w:rsidR="0069407F" w:rsidRDefault="0069407F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 stands for</w:t>
      </w:r>
    </w:p>
    <w:p w:rsidR="00991F12" w:rsidRDefault="00991F1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 stands for</w:t>
      </w:r>
    </w:p>
    <w:p w:rsidR="006153FB" w:rsidRDefault="006153FB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……………………………………………………………………………..</w:t>
      </w:r>
    </w:p>
    <w:p w:rsidR="006153FB" w:rsidRDefault="006153FB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umans have all L-amino acids</w:t>
      </w:r>
    </w:p>
    <w:p w:rsidR="006153FB" w:rsidRDefault="006153FB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-Glyceraldehyde</w:t>
      </w:r>
      <w:r w:rsidR="000212AC">
        <w:rPr>
          <w:rFonts w:ascii="Arial" w:hAnsi="Arial" w:cs="Arial"/>
          <w:sz w:val="24"/>
          <w:szCs w:val="40"/>
        </w:rPr>
        <w:t xml:space="preserve"> – smallest sugar</w:t>
      </w:r>
    </w:p>
    <w:p w:rsidR="00C87144" w:rsidRDefault="00C8714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most all sugars we encounter are Ds</w:t>
      </w:r>
    </w:p>
    <w:p w:rsidR="00C87144" w:rsidRDefault="00C8714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figurations need to be remembered</w:t>
      </w:r>
    </w:p>
    <w:p w:rsidR="00C87144" w:rsidRDefault="00C8714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mes need to be remembered</w:t>
      </w:r>
    </w:p>
    <w:p w:rsidR="00093608" w:rsidRDefault="00093608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50% of L and 50% of D when making in flasks</w:t>
      </w:r>
    </w:p>
    <w:p w:rsidR="00E15066" w:rsidRDefault="00E1506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buprofen – only D-isomer has greater activity</w:t>
      </w:r>
    </w:p>
    <w:p w:rsidR="008074B4" w:rsidRDefault="008074B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iochemical reactions result in </w:t>
      </w:r>
      <w:r w:rsidR="0042055E">
        <w:rPr>
          <w:rFonts w:ascii="Arial" w:hAnsi="Arial" w:cs="Arial"/>
          <w:sz w:val="24"/>
          <w:szCs w:val="40"/>
        </w:rPr>
        <w:t>1</w:t>
      </w:r>
      <w:r>
        <w:rPr>
          <w:rFonts w:ascii="Arial" w:hAnsi="Arial" w:cs="Arial"/>
          <w:sz w:val="24"/>
          <w:szCs w:val="40"/>
        </w:rPr>
        <w:t>00% of one stereo isomer</w:t>
      </w:r>
      <w:r w:rsidR="0042055E">
        <w:rPr>
          <w:rFonts w:ascii="Arial" w:hAnsi="Arial" w:cs="Arial"/>
          <w:sz w:val="24"/>
          <w:szCs w:val="40"/>
        </w:rPr>
        <w:t xml:space="preserve"> – biotechnology saves energy and makes a lot more isomers</w:t>
      </w:r>
    </w:p>
    <w:p w:rsidR="00F230D1" w:rsidRDefault="00F230D1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s are colourless but they do absorb light in the near UV</w:t>
      </w:r>
      <w:r w:rsidR="00E5233E">
        <w:rPr>
          <w:rFonts w:ascii="Arial" w:hAnsi="Arial" w:cs="Arial"/>
          <w:sz w:val="24"/>
          <w:szCs w:val="40"/>
        </w:rPr>
        <w:t xml:space="preserve"> – in the particular range of frequency related to its energy/wavelength</w:t>
      </w:r>
    </w:p>
    <w:p w:rsidR="00B46AA6" w:rsidRDefault="00B46AA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nometre – 10^-9 metres – proteins absorb in UV because of aromatic side chain</w:t>
      </w:r>
      <w:r w:rsidR="00E711EC">
        <w:rPr>
          <w:rFonts w:ascii="Arial" w:hAnsi="Arial" w:cs="Arial"/>
          <w:sz w:val="24"/>
          <w:szCs w:val="40"/>
        </w:rPr>
        <w:t xml:space="preserve"> but absorbance is fairly weak – peaks around 280 nm – a point where we expect accurate measurement</w:t>
      </w:r>
    </w:p>
    <w:p w:rsidR="00F32DCE" w:rsidRDefault="00F32DCE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absorbs at 260 nm – strong absorbing</w:t>
      </w:r>
    </w:p>
    <w:p w:rsidR="00595D48" w:rsidRDefault="00595D48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e are using </w:t>
      </w:r>
      <w:r w:rsidR="00E3287E">
        <w:rPr>
          <w:rFonts w:ascii="Arial" w:hAnsi="Arial" w:cs="Arial"/>
          <w:sz w:val="24"/>
          <w:szCs w:val="40"/>
        </w:rPr>
        <w:t>spectrophotometer</w:t>
      </w:r>
      <w:r>
        <w:rPr>
          <w:rFonts w:ascii="Arial" w:hAnsi="Arial" w:cs="Arial"/>
          <w:sz w:val="24"/>
          <w:szCs w:val="40"/>
        </w:rPr>
        <w:t xml:space="preserve"> – generate light and have specific </w:t>
      </w:r>
      <w:r w:rsidR="00E3287E">
        <w:rPr>
          <w:rFonts w:ascii="Arial" w:hAnsi="Arial" w:cs="Arial"/>
          <w:sz w:val="24"/>
          <w:szCs w:val="40"/>
        </w:rPr>
        <w:t>filter</w:t>
      </w:r>
      <w:r>
        <w:rPr>
          <w:rFonts w:ascii="Arial" w:hAnsi="Arial" w:cs="Arial"/>
          <w:sz w:val="24"/>
          <w:szCs w:val="40"/>
        </w:rPr>
        <w:t xml:space="preserve"> to give light at specific wavelength</w:t>
      </w:r>
      <w:r w:rsidR="00A87430">
        <w:rPr>
          <w:rFonts w:ascii="Arial" w:hAnsi="Arial" w:cs="Arial"/>
          <w:sz w:val="24"/>
          <w:szCs w:val="40"/>
        </w:rPr>
        <w:t xml:space="preserve"> – sample has to be in glass that has walls that are transparent – cuvette</w:t>
      </w:r>
    </w:p>
    <w:p w:rsidR="00A87430" w:rsidRDefault="00A87430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 xml:space="preserve">Molecules are absorbing light – we see them absorbing energy – there is a </w:t>
      </w:r>
      <w:proofErr w:type="spellStart"/>
      <w:r>
        <w:rPr>
          <w:rFonts w:ascii="Arial" w:hAnsi="Arial" w:cs="Arial"/>
          <w:sz w:val="24"/>
          <w:szCs w:val="40"/>
        </w:rPr>
        <w:t>lost</w:t>
      </w:r>
      <w:proofErr w:type="spellEnd"/>
      <w:r>
        <w:rPr>
          <w:rFonts w:ascii="Arial" w:hAnsi="Arial" w:cs="Arial"/>
          <w:sz w:val="24"/>
          <w:szCs w:val="40"/>
        </w:rPr>
        <w:t xml:space="preserve"> of energy that comes out</w:t>
      </w:r>
    </w:p>
    <w:p w:rsidR="00A87430" w:rsidRDefault="00A87430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trument measures light going out and light absorbed from the other side – give us the ratio</w:t>
      </w:r>
    </w:p>
    <w:p w:rsidR="00AB428B" w:rsidRDefault="00AB428B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dentification and …… are still done via spectrophotometer</w:t>
      </w:r>
    </w:p>
    <w:p w:rsidR="00B051A8" w:rsidRDefault="00B051A8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centration is measured in molar/</w:t>
      </w:r>
      <w:proofErr w:type="spellStart"/>
      <w:r>
        <w:rPr>
          <w:rFonts w:ascii="Arial" w:hAnsi="Arial" w:cs="Arial"/>
          <w:sz w:val="24"/>
          <w:szCs w:val="40"/>
        </w:rPr>
        <w:t>mol</w:t>
      </w:r>
      <w:proofErr w:type="spellEnd"/>
      <w:r>
        <w:rPr>
          <w:rFonts w:ascii="Arial" w:hAnsi="Arial" w:cs="Arial"/>
          <w:sz w:val="24"/>
          <w:szCs w:val="40"/>
        </w:rPr>
        <w:t>/L</w:t>
      </w:r>
    </w:p>
    <w:p w:rsidR="00B051A8" w:rsidRDefault="00163C7C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g of the ratio of the amount of light that goes in and light coming out – relevant to the distance that the light travels – make the distance l as small as possible</w:t>
      </w:r>
    </w:p>
    <w:p w:rsidR="00163C7C" w:rsidRDefault="00163C7C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 is the concentration</w:t>
      </w:r>
    </w:p>
    <w:p w:rsidR="00CC1902" w:rsidRDefault="00CC190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bsorbance A = epsilon*l*c </w:t>
      </w:r>
    </w:p>
    <w:p w:rsidR="00CC1902" w:rsidRDefault="00CC190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ut l = 1</w:t>
      </w:r>
    </w:p>
    <w:p w:rsidR="00CC1902" w:rsidRDefault="00CC190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eer-Lambert’s Law – only works with dilute concentration </w:t>
      </w:r>
      <w:r w:rsidR="00AB066B">
        <w:rPr>
          <w:rFonts w:ascii="Arial" w:hAnsi="Arial" w:cs="Arial"/>
          <w:sz w:val="24"/>
          <w:szCs w:val="40"/>
        </w:rPr>
        <w:t>– work with small concentration well</w:t>
      </w:r>
    </w:p>
    <w:p w:rsidR="00AB066B" w:rsidRDefault="00D33E9F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is law can identify amino acids vs proteins vs nucleotides</w:t>
      </w:r>
    </w:p>
    <w:p w:rsidR="00D56ECA" w:rsidRDefault="00D56ECA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ide chains frequently get modified after the proteins are made – chemically </w:t>
      </w:r>
      <w:r w:rsidR="00EC14DD">
        <w:rPr>
          <w:rFonts w:ascii="Arial" w:hAnsi="Arial" w:cs="Arial"/>
          <w:sz w:val="24"/>
          <w:szCs w:val="40"/>
        </w:rPr>
        <w:t>modified</w:t>
      </w:r>
      <w:r>
        <w:rPr>
          <w:rFonts w:ascii="Arial" w:hAnsi="Arial" w:cs="Arial"/>
          <w:sz w:val="24"/>
          <w:szCs w:val="40"/>
        </w:rPr>
        <w:t xml:space="preserve"> by ………………</w:t>
      </w:r>
      <w:proofErr w:type="gramStart"/>
      <w:r>
        <w:rPr>
          <w:rFonts w:ascii="Arial" w:hAnsi="Arial" w:cs="Arial"/>
          <w:sz w:val="24"/>
          <w:szCs w:val="40"/>
        </w:rPr>
        <w:t>…..</w:t>
      </w:r>
      <w:proofErr w:type="gramEnd"/>
    </w:p>
    <w:p w:rsidR="00D56ECA" w:rsidRDefault="00D56ECA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y can take very large molecules such as sugars</w:t>
      </w:r>
    </w:p>
    <w:p w:rsidR="00CA2CF2" w:rsidRDefault="00CA2CF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moval of phosphate deactivates proteins</w:t>
      </w:r>
    </w:p>
    <w:p w:rsidR="00194B72" w:rsidRDefault="00194B7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Hydroxyproline</w:t>
      </w:r>
      <w:proofErr w:type="spellEnd"/>
      <w:r>
        <w:rPr>
          <w:rFonts w:ascii="Arial" w:hAnsi="Arial" w:cs="Arial"/>
          <w:sz w:val="24"/>
          <w:szCs w:val="40"/>
        </w:rPr>
        <w:t xml:space="preserve"> – important for nails</w:t>
      </w:r>
    </w:p>
    <w:p w:rsidR="00194B72" w:rsidRDefault="00194B7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difications are important for signalling pathways, stabilizing structures, gene expression/suppression…</w:t>
      </w:r>
    </w:p>
    <w:p w:rsidR="00194B72" w:rsidRDefault="00DF2B9F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times are phosphorylated, sometimes are not</w:t>
      </w:r>
    </w:p>
    <w:p w:rsidR="00553242" w:rsidRDefault="0055324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- and C- termini of amino acids are chemically active – form NH3 or COO- group – they can be modified or blocked (rendered inactive)</w:t>
      </w:r>
      <w:r w:rsidR="00260F2F">
        <w:rPr>
          <w:rFonts w:ascii="Arial" w:hAnsi="Arial" w:cs="Arial"/>
          <w:sz w:val="24"/>
          <w:szCs w:val="40"/>
        </w:rPr>
        <w:t xml:space="preserve"> – no chemical reaction can occur</w:t>
      </w:r>
    </w:p>
    <w:p w:rsidR="00256112" w:rsidRDefault="0025611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chlorine in biochemistry</w:t>
      </w:r>
    </w:p>
    <w:p w:rsidR="00C563F5" w:rsidRDefault="00C563F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opular modification of cysteine residue – 2 </w:t>
      </w:r>
      <w:proofErr w:type="spellStart"/>
      <w:r>
        <w:rPr>
          <w:rFonts w:ascii="Arial" w:hAnsi="Arial" w:cs="Arial"/>
          <w:sz w:val="24"/>
          <w:szCs w:val="40"/>
        </w:rPr>
        <w:t>armstrongs</w:t>
      </w:r>
      <w:proofErr w:type="spellEnd"/>
      <w:r>
        <w:rPr>
          <w:rFonts w:ascii="Arial" w:hAnsi="Arial" w:cs="Arial"/>
          <w:sz w:val="24"/>
          <w:szCs w:val="40"/>
        </w:rPr>
        <w:t xml:space="preserve"> long bonds – longest bonds – 3D – stable structure</w:t>
      </w:r>
      <w:r w:rsidR="00647307">
        <w:rPr>
          <w:rFonts w:ascii="Arial" w:hAnsi="Arial" w:cs="Arial"/>
          <w:sz w:val="24"/>
          <w:szCs w:val="40"/>
        </w:rPr>
        <w:t xml:space="preserve"> – can occur across different chains</w:t>
      </w:r>
    </w:p>
    <w:p w:rsidR="000F3065" w:rsidRDefault="000F306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s are biologically active</w:t>
      </w:r>
    </w:p>
    <w:p w:rsidR="000F3065" w:rsidRDefault="000F306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ine and glutamate are </w:t>
      </w:r>
      <w:proofErr w:type="spellStart"/>
      <w:r>
        <w:rPr>
          <w:rFonts w:ascii="Arial" w:hAnsi="Arial" w:cs="Arial"/>
          <w:sz w:val="24"/>
          <w:szCs w:val="40"/>
        </w:rPr>
        <w:t>neurotrasmitters</w:t>
      </w:r>
      <w:proofErr w:type="spellEnd"/>
    </w:p>
    <w:p w:rsidR="000F3065" w:rsidRDefault="00C1337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…………………………</w:t>
      </w:r>
    </w:p>
    <w:p w:rsidR="00C13376" w:rsidRDefault="00C1337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istamine is the compound that causes reaction – come from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amino acid</w:t>
      </w:r>
    </w:p>
    <w:p w:rsidR="00FB16C4" w:rsidRDefault="00FB16C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pamine comes from tyrosine</w:t>
      </w:r>
    </w:p>
    <w:p w:rsidR="00FC0AA5" w:rsidRDefault="00FC0AA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yroxine comes from different groups – is the thyroid hormones</w:t>
      </w:r>
    </w:p>
    <w:p w:rsidR="00EC14DD" w:rsidRDefault="00EC14D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important function of amino acids – their ability to link together</w:t>
      </w:r>
    </w:p>
    <w:p w:rsidR="00EC14DD" w:rsidRDefault="00EC14D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 bond – multiple amino acids joining together</w:t>
      </w:r>
    </w:p>
    <w:p w:rsidR="00F11B32" w:rsidRDefault="00F11B3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verytime</w:t>
      </w:r>
      <w:proofErr w:type="spellEnd"/>
      <w:r>
        <w:rPr>
          <w:rFonts w:ascii="Arial" w:hAnsi="Arial" w:cs="Arial"/>
          <w:sz w:val="24"/>
          <w:szCs w:val="40"/>
        </w:rPr>
        <w:t xml:space="preserve"> peptide bond occurs – lose water – called condensation</w:t>
      </w:r>
    </w:p>
    <w:p w:rsidR="00576ED2" w:rsidRDefault="00576ED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ends still have charges but the intermediate charges disappear – except side chains</w:t>
      </w:r>
    </w:p>
    <w:p w:rsidR="00576ED2" w:rsidRDefault="00576ED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s of proteins don’</w:t>
      </w:r>
      <w:r w:rsidR="006735A9">
        <w:rPr>
          <w:rFonts w:ascii="Arial" w:hAnsi="Arial" w:cs="Arial"/>
          <w:sz w:val="24"/>
          <w:szCs w:val="40"/>
        </w:rPr>
        <w:t>t occur spontaneously</w:t>
      </w:r>
    </w:p>
    <w:p w:rsidR="00576ED2" w:rsidRDefault="00576ED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synthesis occurs at the ribosome – need energy by hydrolysing ATP</w:t>
      </w:r>
    </w:p>
    <w:p w:rsidR="00B75571" w:rsidRDefault="00B75571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part at C-terminus can react – similar to 3’ end of DNA</w:t>
      </w:r>
    </w:p>
    <w:p w:rsidR="006F65CD" w:rsidRDefault="006F65C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sidues – amino acids that are parts of proteins</w:t>
      </w:r>
    </w:p>
    <w:p w:rsidR="000A4C6B" w:rsidRDefault="000A4C6B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de chains carry their chemical properties into the peptides</w:t>
      </w:r>
      <w:r w:rsidR="005E26D9">
        <w:rPr>
          <w:rFonts w:ascii="Arial" w:hAnsi="Arial" w:cs="Arial"/>
          <w:sz w:val="24"/>
          <w:szCs w:val="40"/>
        </w:rPr>
        <w:t>/proteins</w:t>
      </w:r>
    </w:p>
    <w:p w:rsidR="00935CF4" w:rsidRDefault="00935CF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backbone forms on a plane – cannot w</w:t>
      </w:r>
      <w:r w:rsidR="00905A8B">
        <w:rPr>
          <w:rFonts w:ascii="Arial" w:hAnsi="Arial" w:cs="Arial"/>
          <w:sz w:val="24"/>
          <w:szCs w:val="40"/>
        </w:rPr>
        <w:t>e</w:t>
      </w:r>
      <w:r>
        <w:rPr>
          <w:rFonts w:ascii="Arial" w:hAnsi="Arial" w:cs="Arial"/>
          <w:sz w:val="24"/>
          <w:szCs w:val="40"/>
        </w:rPr>
        <w:t>aver like a ribbons</w:t>
      </w:r>
    </w:p>
    <w:p w:rsidR="00905A8B" w:rsidRDefault="00905A8B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s and proteins have lots of charges – side chains continue to have charges</w:t>
      </w:r>
    </w:p>
    <w:p w:rsidR="000665D6" w:rsidRDefault="000665D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 and C terminus and 5 charged residues</w:t>
      </w:r>
    </w:p>
    <w:p w:rsidR="000665D6" w:rsidRDefault="000665D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ach side chain can be titrated – has different pH – overall have </w:t>
      </w:r>
      <w:proofErr w:type="spellStart"/>
      <w:r>
        <w:rPr>
          <w:rFonts w:ascii="Arial" w:hAnsi="Arial" w:cs="Arial"/>
          <w:sz w:val="24"/>
          <w:szCs w:val="40"/>
        </w:rPr>
        <w:t>pI</w:t>
      </w:r>
      <w:proofErr w:type="spellEnd"/>
    </w:p>
    <w:p w:rsidR="000665D6" w:rsidRDefault="000665D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pI</w:t>
      </w:r>
      <w:proofErr w:type="spellEnd"/>
      <w:r>
        <w:rPr>
          <w:rFonts w:ascii="Arial" w:hAnsi="Arial" w:cs="Arial"/>
          <w:sz w:val="24"/>
          <w:szCs w:val="40"/>
        </w:rPr>
        <w:t xml:space="preserve"> changes every time depe</w:t>
      </w:r>
      <w:r w:rsidR="00B64044">
        <w:rPr>
          <w:rFonts w:ascii="Arial" w:hAnsi="Arial" w:cs="Arial"/>
          <w:sz w:val="24"/>
          <w:szCs w:val="40"/>
        </w:rPr>
        <w:t>n</w:t>
      </w:r>
      <w:r>
        <w:rPr>
          <w:rFonts w:ascii="Arial" w:hAnsi="Arial" w:cs="Arial"/>
          <w:sz w:val="24"/>
          <w:szCs w:val="40"/>
        </w:rPr>
        <w:t>ding on the order of amino acids</w:t>
      </w:r>
    </w:p>
    <w:p w:rsidR="00B64044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is transcrib</w:t>
      </w:r>
      <w:r w:rsidR="00B64044">
        <w:rPr>
          <w:rFonts w:ascii="Arial" w:hAnsi="Arial" w:cs="Arial"/>
          <w:sz w:val="24"/>
          <w:szCs w:val="40"/>
        </w:rPr>
        <w:t>ed to RNA</w:t>
      </w:r>
    </w:p>
    <w:p w:rsidR="00B64044" w:rsidRDefault="00B6404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RNA is transcribed by ribosome</w:t>
      </w:r>
    </w:p>
    <w:p w:rsidR="00B9119A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folded up to 3D structures</w:t>
      </w:r>
    </w:p>
    <w:p w:rsidR="00B9119A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3D structures define the functions of proteins</w:t>
      </w:r>
    </w:p>
    <w:p w:rsidR="00B9119A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p to 20 amino acids – called peptide – also called oligopeptide</w:t>
      </w:r>
    </w:p>
    <w:p w:rsidR="008F6775" w:rsidRDefault="008F677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ny but don’t know how many – polypeptide</w:t>
      </w:r>
    </w:p>
    <w:p w:rsidR="008F6775" w:rsidRDefault="008F677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normally have more than 40 aa</w:t>
      </w:r>
    </w:p>
    <w:p w:rsidR="008F6775" w:rsidRDefault="008F677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be more than 1 protein chains</w:t>
      </w:r>
      <w:r w:rsidR="00FA43BD">
        <w:rPr>
          <w:rFonts w:ascii="Arial" w:hAnsi="Arial" w:cs="Arial"/>
          <w:sz w:val="24"/>
          <w:szCs w:val="40"/>
        </w:rPr>
        <w:t xml:space="preserve"> – can form </w:t>
      </w:r>
      <w:proofErr w:type="spellStart"/>
      <w:r w:rsidR="00FA43BD">
        <w:rPr>
          <w:rFonts w:ascii="Arial" w:hAnsi="Arial" w:cs="Arial"/>
          <w:sz w:val="24"/>
          <w:szCs w:val="40"/>
        </w:rPr>
        <w:t>multimeric</w:t>
      </w:r>
      <w:proofErr w:type="spellEnd"/>
      <w:r w:rsidR="00FA43BD">
        <w:rPr>
          <w:rFonts w:ascii="Arial" w:hAnsi="Arial" w:cs="Arial"/>
          <w:sz w:val="24"/>
          <w:szCs w:val="40"/>
        </w:rPr>
        <w:t xml:space="preserve"> proteins</w:t>
      </w:r>
      <w:r w:rsidR="003343F0">
        <w:rPr>
          <w:rFonts w:ascii="Arial" w:hAnsi="Arial" w:cs="Arial"/>
          <w:sz w:val="24"/>
          <w:szCs w:val="40"/>
        </w:rPr>
        <w:t xml:space="preserve"> – no bonds between the chains – noncovalent bond interaction</w:t>
      </w:r>
    </w:p>
    <w:p w:rsidR="00183F34" w:rsidRDefault="00183F3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aemoglobins – </w:t>
      </w:r>
      <w:proofErr w:type="spellStart"/>
      <w:r>
        <w:rPr>
          <w:rFonts w:ascii="Arial" w:hAnsi="Arial" w:cs="Arial"/>
          <w:sz w:val="24"/>
          <w:szCs w:val="40"/>
        </w:rPr>
        <w:t>heterotetramer</w:t>
      </w:r>
      <w:proofErr w:type="spellEnd"/>
      <w:r>
        <w:rPr>
          <w:rFonts w:ascii="Arial" w:hAnsi="Arial" w:cs="Arial"/>
          <w:sz w:val="24"/>
          <w:szCs w:val="40"/>
        </w:rPr>
        <w:t xml:space="preserve"> – 2 alpha and 2 beta chains</w:t>
      </w:r>
    </w:p>
    <w:p w:rsidR="0030196C" w:rsidRDefault="0030196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polypeptides with defined sequences</w:t>
      </w:r>
    </w:p>
    <w:p w:rsidR="0030196C" w:rsidRDefault="0030196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numbers and orders of amino acids are restricted – can be mild variation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human and whale myoglobin</w:t>
      </w:r>
    </w:p>
    <w:p w:rsidR="0030196C" w:rsidRDefault="0030196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92% are identical – quite similar in mammals but quite different in others</w:t>
      </w:r>
    </w:p>
    <w:p w:rsidR="0030196C" w:rsidRDefault="00AD208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– earliest protein to be sequenced – small enough to be fit on the slide – A chain and B chain are held together by disulphide bonds – independent disulphide bond to help the proteins fold</w:t>
      </w:r>
    </w:p>
    <w:p w:rsidR="002C170D" w:rsidRDefault="002C170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argest known protein is </w:t>
      </w:r>
      <w:proofErr w:type="spellStart"/>
      <w:r>
        <w:rPr>
          <w:rFonts w:ascii="Arial" w:hAnsi="Arial" w:cs="Arial"/>
          <w:sz w:val="24"/>
          <w:szCs w:val="40"/>
        </w:rPr>
        <w:t>titin</w:t>
      </w:r>
      <w:proofErr w:type="spellEnd"/>
      <w:r>
        <w:rPr>
          <w:rFonts w:ascii="Arial" w:hAnsi="Arial" w:cs="Arial"/>
          <w:sz w:val="24"/>
          <w:szCs w:val="40"/>
        </w:rPr>
        <w:t xml:space="preserve"> in muscle fibres</w:t>
      </w:r>
    </w:p>
    <w:p w:rsidR="002C170D" w:rsidRDefault="002C170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are 100-1000 aa</w:t>
      </w:r>
    </w:p>
    <w:p w:rsidR="002C170D" w:rsidRDefault="002C170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ny </w:t>
      </w:r>
      <w:r w:rsidR="006975B5">
        <w:rPr>
          <w:rFonts w:ascii="Arial" w:hAnsi="Arial" w:cs="Arial"/>
          <w:sz w:val="24"/>
          <w:szCs w:val="40"/>
        </w:rPr>
        <w:t>proteins</w:t>
      </w:r>
      <w:r>
        <w:rPr>
          <w:rFonts w:ascii="Arial" w:hAnsi="Arial" w:cs="Arial"/>
          <w:sz w:val="24"/>
          <w:szCs w:val="40"/>
        </w:rPr>
        <w:t xml:space="preserve"> </w:t>
      </w:r>
      <w:r w:rsidR="006975B5">
        <w:rPr>
          <w:rFonts w:ascii="Arial" w:hAnsi="Arial" w:cs="Arial"/>
          <w:sz w:val="24"/>
          <w:szCs w:val="40"/>
        </w:rPr>
        <w:t>have</w:t>
      </w:r>
      <w:r>
        <w:rPr>
          <w:rFonts w:ascii="Arial" w:hAnsi="Arial" w:cs="Arial"/>
          <w:sz w:val="24"/>
          <w:szCs w:val="40"/>
        </w:rPr>
        <w:t xml:space="preserve"> multiple subunits – sometimes bonded together like insulin </w:t>
      </w:r>
      <w:r w:rsidR="006975B5">
        <w:rPr>
          <w:rFonts w:ascii="Arial" w:hAnsi="Arial" w:cs="Arial"/>
          <w:sz w:val="24"/>
          <w:szCs w:val="40"/>
        </w:rPr>
        <w:t>but</w:t>
      </w:r>
      <w:r>
        <w:rPr>
          <w:rFonts w:ascii="Arial" w:hAnsi="Arial" w:cs="Arial"/>
          <w:sz w:val="24"/>
          <w:szCs w:val="40"/>
        </w:rPr>
        <w:t xml:space="preserve"> not always</w:t>
      </w:r>
    </w:p>
    <w:p w:rsidR="006975B5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s to proteins</w:t>
      </w:r>
    </w:p>
    <w:p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olving genetic code is very important </w:t>
      </w:r>
    </w:p>
    <w:p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 is RNA and replaces T </w:t>
      </w:r>
    </w:p>
    <w:p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UG is the start codon – code for methionine – residue Met</w:t>
      </w:r>
    </w:p>
    <w:p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 codes for multiple amino acids</w:t>
      </w:r>
    </w:p>
    <w:p w:rsidR="00FF42A8" w:rsidRDefault="00FF42A8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4 DNA bases – purine and pyrimidines are major contributors to nucleic bases</w:t>
      </w:r>
    </w:p>
    <w:p w:rsidR="00FF42A8" w:rsidRDefault="00FF42A8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yrimidines – longer name but smaller structure</w:t>
      </w:r>
    </w:p>
    <w:p w:rsidR="00FF42A8" w:rsidRDefault="0052219E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ines and pyrimidines are always attached to pentose sugars</w:t>
      </w:r>
    </w:p>
    <w:p w:rsidR="0052219E" w:rsidRDefault="0052219E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cleic acid has phosphorous on their backbones</w:t>
      </w:r>
    </w:p>
    <w:p w:rsidR="00151409" w:rsidRDefault="00151409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denosine is a hormone and </w:t>
      </w:r>
      <w:r w:rsidR="00D317F3">
        <w:rPr>
          <w:rFonts w:ascii="Arial" w:hAnsi="Arial" w:cs="Arial"/>
          <w:sz w:val="24"/>
          <w:szCs w:val="40"/>
        </w:rPr>
        <w:t>neuromodulator</w:t>
      </w:r>
      <w:r>
        <w:rPr>
          <w:rFonts w:ascii="Arial" w:hAnsi="Arial" w:cs="Arial"/>
          <w:sz w:val="24"/>
          <w:szCs w:val="40"/>
        </w:rPr>
        <w:t xml:space="preserve"> – autacoid – sleep regulator</w:t>
      </w:r>
    </w:p>
    <w:p w:rsidR="00D317F3" w:rsidRDefault="00D317F3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adenosine rises – we get up – caffeine works similarly</w:t>
      </w:r>
    </w:p>
    <w:p w:rsidR="00D317F3" w:rsidRDefault="00CB59AE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bose is lower version of sugar – ribose has 5 Cs – sugar has 6</w:t>
      </w:r>
    </w:p>
    <w:p w:rsidR="00CB59AE" w:rsidRDefault="00CB59AE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quence is TGCA</w:t>
      </w:r>
    </w:p>
    <w:p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pairs with T, C pairs G</w:t>
      </w:r>
    </w:p>
    <w:p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transcribed to RNA, translated to proteins</w:t>
      </w:r>
    </w:p>
    <w:p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ach codon is made up of 3 bases……………………………………….</w:t>
      </w:r>
    </w:p>
    <w:p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lation is done only in one direction</w:t>
      </w:r>
    </w:p>
    <w:p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gative strand is used as the template</w:t>
      </w:r>
    </w:p>
    <w:p w:rsidR="004E5E32" w:rsidRDefault="004E5E32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Junk DNA – now noncoding regions – have important information</w:t>
      </w:r>
    </w:p>
    <w:p w:rsidR="004E5E32" w:rsidRDefault="004E5E32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 tells ribosomes where to start translating</w:t>
      </w:r>
    </w:p>
    <w:p w:rsidR="004E5E32" w:rsidRDefault="00596122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sulin – when they try to find protein strains, they found </w:t>
      </w:r>
      <w:proofErr w:type="spellStart"/>
      <w:r>
        <w:rPr>
          <w:rFonts w:ascii="Arial" w:hAnsi="Arial" w:cs="Arial"/>
          <w:sz w:val="24"/>
          <w:szCs w:val="40"/>
        </w:rPr>
        <w:t>preproinsulin</w:t>
      </w:r>
      <w:proofErr w:type="spellEnd"/>
      <w:r>
        <w:rPr>
          <w:rFonts w:ascii="Arial" w:hAnsi="Arial" w:cs="Arial"/>
          <w:sz w:val="24"/>
          <w:szCs w:val="40"/>
        </w:rPr>
        <w:t xml:space="preserve"> – very long chains</w:t>
      </w:r>
    </w:p>
    <w:p w:rsidR="00E81B43" w:rsidRDefault="00E81B43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mmary</w:t>
      </w:r>
    </w:p>
    <w:p w:rsidR="00E81B43" w:rsidRDefault="00E81B43" w:rsidP="00E81B4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ereochemistry and light absorption are what we focus on</w:t>
      </w:r>
    </w:p>
    <w:p w:rsidR="005C32B5" w:rsidRPr="005C32B5" w:rsidRDefault="00E81B43" w:rsidP="005C32B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 derivatives help us perform different functions – hormones, activation, glycine and glutamate are actually neurotransmitters</w:t>
      </w:r>
      <w:bookmarkStart w:id="0" w:name="_GoBack"/>
      <w:bookmarkEnd w:id="0"/>
    </w:p>
    <w:sectPr w:rsidR="005C32B5" w:rsidRPr="005C32B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2519D"/>
    <w:multiLevelType w:val="hybridMultilevel"/>
    <w:tmpl w:val="BDC239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E1NzIyNjM0NzFW0lEKTi0uzszPAykwrAUASMz0BywAAAA="/>
  </w:docVars>
  <w:rsids>
    <w:rsidRoot w:val="00AE49B9"/>
    <w:rsid w:val="000156A5"/>
    <w:rsid w:val="000212AC"/>
    <w:rsid w:val="0003627E"/>
    <w:rsid w:val="000665D6"/>
    <w:rsid w:val="00090FF5"/>
    <w:rsid w:val="00093608"/>
    <w:rsid w:val="000A4C6B"/>
    <w:rsid w:val="000F3065"/>
    <w:rsid w:val="00151409"/>
    <w:rsid w:val="00163C7C"/>
    <w:rsid w:val="001725CF"/>
    <w:rsid w:val="00174C3A"/>
    <w:rsid w:val="00183F34"/>
    <w:rsid w:val="00194B72"/>
    <w:rsid w:val="001F1CC0"/>
    <w:rsid w:val="00220B22"/>
    <w:rsid w:val="00256112"/>
    <w:rsid w:val="00260F2F"/>
    <w:rsid w:val="002C170D"/>
    <w:rsid w:val="0030196C"/>
    <w:rsid w:val="0033237B"/>
    <w:rsid w:val="003343F0"/>
    <w:rsid w:val="0042055E"/>
    <w:rsid w:val="004375F7"/>
    <w:rsid w:val="00456D79"/>
    <w:rsid w:val="0046455B"/>
    <w:rsid w:val="004E5E32"/>
    <w:rsid w:val="0052219E"/>
    <w:rsid w:val="00553242"/>
    <w:rsid w:val="005645B5"/>
    <w:rsid w:val="00576ED2"/>
    <w:rsid w:val="00595D48"/>
    <w:rsid w:val="00596122"/>
    <w:rsid w:val="005B12CA"/>
    <w:rsid w:val="005B2603"/>
    <w:rsid w:val="005C32B5"/>
    <w:rsid w:val="005E26D9"/>
    <w:rsid w:val="00612A08"/>
    <w:rsid w:val="006153FB"/>
    <w:rsid w:val="00630593"/>
    <w:rsid w:val="00647307"/>
    <w:rsid w:val="006735A9"/>
    <w:rsid w:val="0069407F"/>
    <w:rsid w:val="006975B5"/>
    <w:rsid w:val="006F65CD"/>
    <w:rsid w:val="007140D0"/>
    <w:rsid w:val="007B0FFC"/>
    <w:rsid w:val="008074B4"/>
    <w:rsid w:val="008F6775"/>
    <w:rsid w:val="00905A8B"/>
    <w:rsid w:val="00935CF4"/>
    <w:rsid w:val="0093762D"/>
    <w:rsid w:val="00970A16"/>
    <w:rsid w:val="00991F12"/>
    <w:rsid w:val="00A273EA"/>
    <w:rsid w:val="00A66087"/>
    <w:rsid w:val="00A87430"/>
    <w:rsid w:val="00A91FFF"/>
    <w:rsid w:val="00AA6742"/>
    <w:rsid w:val="00AB066B"/>
    <w:rsid w:val="00AB428B"/>
    <w:rsid w:val="00AD208C"/>
    <w:rsid w:val="00AE49B9"/>
    <w:rsid w:val="00B051A8"/>
    <w:rsid w:val="00B403B2"/>
    <w:rsid w:val="00B46AA6"/>
    <w:rsid w:val="00B64044"/>
    <w:rsid w:val="00B75571"/>
    <w:rsid w:val="00B9119A"/>
    <w:rsid w:val="00C13376"/>
    <w:rsid w:val="00C4021C"/>
    <w:rsid w:val="00C4458D"/>
    <w:rsid w:val="00C563F5"/>
    <w:rsid w:val="00C84B2E"/>
    <w:rsid w:val="00C87144"/>
    <w:rsid w:val="00CA2CF2"/>
    <w:rsid w:val="00CB59AE"/>
    <w:rsid w:val="00CC1902"/>
    <w:rsid w:val="00D317F3"/>
    <w:rsid w:val="00D33E9F"/>
    <w:rsid w:val="00D56ECA"/>
    <w:rsid w:val="00DF2B9F"/>
    <w:rsid w:val="00E15066"/>
    <w:rsid w:val="00E3287E"/>
    <w:rsid w:val="00E5233E"/>
    <w:rsid w:val="00E711EC"/>
    <w:rsid w:val="00E81B43"/>
    <w:rsid w:val="00E915B5"/>
    <w:rsid w:val="00EA5125"/>
    <w:rsid w:val="00EC14DD"/>
    <w:rsid w:val="00F06C29"/>
    <w:rsid w:val="00F11B32"/>
    <w:rsid w:val="00F16CDE"/>
    <w:rsid w:val="00F230D1"/>
    <w:rsid w:val="00F32DCE"/>
    <w:rsid w:val="00F72524"/>
    <w:rsid w:val="00FA43BD"/>
    <w:rsid w:val="00FB16C4"/>
    <w:rsid w:val="00FB7DE6"/>
    <w:rsid w:val="00FC0AA5"/>
    <w:rsid w:val="00FF4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38F81"/>
  <w15:chartTrackingRefBased/>
  <w15:docId w15:val="{081396F0-8ADF-4880-AB47-38799192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2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4</Pages>
  <Words>976</Words>
  <Characters>556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77</cp:revision>
  <dcterms:created xsi:type="dcterms:W3CDTF">2022-02-28T04:02:00Z</dcterms:created>
  <dcterms:modified xsi:type="dcterms:W3CDTF">2022-02-28T04:57:00Z</dcterms:modified>
</cp:coreProperties>
</file>